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B3D7F0" w14:textId="06BFDEA8" w:rsidR="00412468" w:rsidRDefault="009076C4" w:rsidP="00973416">
      <w:pPr>
        <w:jc w:val="center"/>
        <w:rPr>
          <w:b/>
          <w:sz w:val="36"/>
          <w:szCs w:val="36"/>
        </w:rPr>
      </w:pPr>
      <w:r>
        <w:rPr>
          <w:b/>
          <w:noProof/>
          <w:sz w:val="36"/>
          <w:szCs w:val="36"/>
        </w:rPr>
        <w:drawing>
          <wp:inline distT="0" distB="0" distL="0" distR="0" wp14:anchorId="09CD7A26" wp14:editId="67C5318E">
            <wp:extent cx="1165225" cy="87391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bm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6022" cy="889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C4172">
        <w:rPr>
          <w:b/>
          <w:noProof/>
          <w:sz w:val="36"/>
          <w:szCs w:val="36"/>
        </w:rPr>
        <w:drawing>
          <wp:inline distT="0" distB="0" distL="0" distR="0" wp14:anchorId="07CC109A" wp14:editId="6480D40D">
            <wp:extent cx="2343150" cy="88393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New Informix Logo (002)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3372" cy="895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9EC739" w14:textId="1AB8ADD4" w:rsidR="00101E4F" w:rsidRDefault="00FC0A47" w:rsidP="00CC4172">
      <w:pPr>
        <w:jc w:val="center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>CHICAGO</w:t>
      </w:r>
      <w:r w:rsidR="00CC4172">
        <w:rPr>
          <w:rFonts w:ascii="Calibri" w:hAnsi="Calibri" w:cs="Calibri"/>
          <w:b/>
          <w:sz w:val="28"/>
          <w:szCs w:val="28"/>
        </w:rPr>
        <w:t xml:space="preserve"> USER GROUP </w:t>
      </w:r>
      <w:r w:rsidR="00E02254" w:rsidRPr="0023292D">
        <w:rPr>
          <w:rFonts w:ascii="Calibri" w:hAnsi="Calibri" w:cs="Calibri"/>
          <w:b/>
          <w:sz w:val="28"/>
          <w:szCs w:val="28"/>
        </w:rPr>
        <w:t xml:space="preserve">MEETING </w:t>
      </w:r>
      <w:r w:rsidR="00973416" w:rsidRPr="0023292D">
        <w:rPr>
          <w:rFonts w:ascii="Calibri" w:hAnsi="Calibri" w:cs="Calibri"/>
          <w:b/>
          <w:sz w:val="28"/>
          <w:szCs w:val="28"/>
        </w:rPr>
        <w:t>AGENDA</w:t>
      </w:r>
      <w:r w:rsidR="00101E4F">
        <w:rPr>
          <w:rFonts w:ascii="Calibri" w:hAnsi="Calibri" w:cs="Calibri"/>
          <w:b/>
          <w:sz w:val="28"/>
          <w:szCs w:val="28"/>
        </w:rPr>
        <w:t xml:space="preserve"> </w:t>
      </w:r>
    </w:p>
    <w:tbl>
      <w:tblPr>
        <w:tblpPr w:leftFromText="180" w:rightFromText="180" w:vertAnchor="text" w:horzAnchor="margin" w:tblpXSpec="center" w:tblpY="159"/>
        <w:tblW w:w="1151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022"/>
        <w:gridCol w:w="2430"/>
        <w:gridCol w:w="3060"/>
      </w:tblGrid>
      <w:tr w:rsidR="00CC4172" w14:paraId="28EC3D15" w14:textId="77777777" w:rsidTr="00CC4172">
        <w:trPr>
          <w:trHeight w:val="322"/>
        </w:trPr>
        <w:tc>
          <w:tcPr>
            <w:tcW w:w="602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548DD4" w:themeFill="text2" w:themeFillTint="99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7B6F11B" w14:textId="77777777" w:rsidR="00CC4172" w:rsidRPr="00CC4172" w:rsidRDefault="00CC4172" w:rsidP="00CC4172">
            <w:pPr>
              <w:jc w:val="center"/>
              <w:rPr>
                <w:b/>
                <w:color w:val="FFFFFF" w:themeColor="background1"/>
              </w:rPr>
            </w:pPr>
            <w:bookmarkStart w:id="0" w:name="_Hlk6483653"/>
            <w:bookmarkStart w:id="1" w:name="_Hlk7779996"/>
            <w:r w:rsidRPr="00CC4172">
              <w:rPr>
                <w:b/>
                <w:i/>
                <w:iCs/>
                <w:color w:val="FFFFFF" w:themeColor="background1"/>
              </w:rPr>
              <w:t>Coffee/Breakfast – Networking</w:t>
            </w:r>
          </w:p>
        </w:tc>
        <w:tc>
          <w:tcPr>
            <w:tcW w:w="24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548DD4" w:themeFill="text2" w:themeFillTint="99"/>
            <w:hideMark/>
          </w:tcPr>
          <w:p w14:paraId="404C98F0" w14:textId="76B76652" w:rsidR="00CC4172" w:rsidRPr="00CC4172" w:rsidRDefault="00FC0A47" w:rsidP="00CC4172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  <w:i/>
                <w:iCs/>
                <w:color w:val="FFFFFF" w:themeColor="background1"/>
              </w:rPr>
              <w:t>8</w:t>
            </w:r>
            <w:r w:rsidR="00CC4172" w:rsidRPr="00CC4172">
              <w:rPr>
                <w:b/>
                <w:i/>
                <w:iCs/>
                <w:color w:val="FFFFFF" w:themeColor="background1"/>
              </w:rPr>
              <w:t>:</w:t>
            </w:r>
            <w:r w:rsidR="00101E4F">
              <w:rPr>
                <w:b/>
                <w:i/>
                <w:iCs/>
                <w:color w:val="FFFFFF" w:themeColor="background1"/>
              </w:rPr>
              <w:t>30</w:t>
            </w:r>
            <w:r w:rsidR="00CC4172" w:rsidRPr="00CC4172">
              <w:rPr>
                <w:b/>
                <w:i/>
                <w:iCs/>
                <w:color w:val="FFFFFF" w:themeColor="background1"/>
              </w:rPr>
              <w:t xml:space="preserve"> – </w:t>
            </w:r>
            <w:r>
              <w:rPr>
                <w:b/>
                <w:i/>
                <w:iCs/>
                <w:color w:val="FFFFFF" w:themeColor="background1"/>
              </w:rPr>
              <w:t>9</w:t>
            </w:r>
            <w:r w:rsidR="00CC4172" w:rsidRPr="00CC4172">
              <w:rPr>
                <w:b/>
                <w:i/>
                <w:iCs/>
                <w:color w:val="FFFFFF" w:themeColor="background1"/>
              </w:rPr>
              <w:t xml:space="preserve">:00AM </w:t>
            </w:r>
          </w:p>
        </w:tc>
        <w:tc>
          <w:tcPr>
            <w:tcW w:w="30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548DD4" w:themeFill="text2" w:themeFillTint="99"/>
            <w:hideMark/>
          </w:tcPr>
          <w:p w14:paraId="5593FA0A" w14:textId="77777777" w:rsidR="00CC4172" w:rsidRPr="00CC4172" w:rsidRDefault="00CC4172" w:rsidP="00CC4172">
            <w:pPr>
              <w:ind w:left="1080"/>
              <w:rPr>
                <w:b/>
                <w:color w:val="FFFFFF" w:themeColor="background1"/>
              </w:rPr>
            </w:pPr>
            <w:r w:rsidRPr="00CC4172">
              <w:rPr>
                <w:b/>
                <w:i/>
                <w:iCs/>
                <w:color w:val="FFFFFF" w:themeColor="background1"/>
              </w:rPr>
              <w:t> </w:t>
            </w:r>
          </w:p>
        </w:tc>
      </w:tr>
      <w:tr w:rsidR="00CC4172" w14:paraId="27E72F33" w14:textId="77777777" w:rsidTr="00CC4172">
        <w:trPr>
          <w:trHeight w:val="322"/>
        </w:trPr>
        <w:tc>
          <w:tcPr>
            <w:tcW w:w="602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9F0143E" w14:textId="1376EA1F" w:rsidR="00CC4172" w:rsidRDefault="00FC0A47" w:rsidP="00CC4172">
            <w:pPr>
              <w:ind w:firstLine="220"/>
              <w:rPr>
                <w:color w:val="000000"/>
              </w:rPr>
            </w:pPr>
            <w:bookmarkStart w:id="2" w:name="_Hlk7691235"/>
            <w:r>
              <w:rPr>
                <w:color w:val="000000"/>
              </w:rPr>
              <w:t>Chicago Informix User Group</w:t>
            </w:r>
            <w:r w:rsidR="00CC4172">
              <w:rPr>
                <w:color w:val="000000"/>
              </w:rPr>
              <w:t xml:space="preserve"> Welcome Remark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5A45382F" w14:textId="15BA5003" w:rsidR="00CC4172" w:rsidRDefault="00FC0A47" w:rsidP="00CC417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9</w:t>
            </w:r>
            <w:r w:rsidR="00CC4172">
              <w:rPr>
                <w:color w:val="000000"/>
              </w:rPr>
              <w:t xml:space="preserve">:00 – </w:t>
            </w:r>
            <w:r>
              <w:rPr>
                <w:color w:val="000000"/>
              </w:rPr>
              <w:t>9</w:t>
            </w:r>
            <w:r w:rsidR="00CC4172">
              <w:rPr>
                <w:color w:val="000000"/>
              </w:rPr>
              <w:t>:05</w:t>
            </w:r>
            <w:r w:rsidR="00101E4F">
              <w:rPr>
                <w:color w:val="000000"/>
              </w:rPr>
              <w:t>AM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2C893C9D" w14:textId="6A7BDAB7" w:rsidR="00CC4172" w:rsidRPr="00FC0A47" w:rsidRDefault="00FC0A47" w:rsidP="00CC4172">
            <w:pPr>
              <w:ind w:left="360"/>
              <w:rPr>
                <w:color w:val="000000"/>
                <w:highlight w:val="yellow"/>
              </w:rPr>
            </w:pPr>
            <w:r w:rsidRPr="00455069">
              <w:rPr>
                <w:color w:val="000000"/>
              </w:rPr>
              <w:t>Jeff Filippi</w:t>
            </w:r>
          </w:p>
        </w:tc>
      </w:tr>
      <w:bookmarkEnd w:id="2"/>
      <w:tr w:rsidR="00CC4172" w14:paraId="10982604" w14:textId="77777777" w:rsidTr="00CC4172">
        <w:trPr>
          <w:trHeight w:val="322"/>
        </w:trPr>
        <w:tc>
          <w:tcPr>
            <w:tcW w:w="602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B0A7B09" w14:textId="569B4B3A" w:rsidR="00CC4172" w:rsidRDefault="002B0A33" w:rsidP="00CC4172">
            <w:pPr>
              <w:ind w:firstLine="220"/>
              <w:rPr>
                <w:sz w:val="24"/>
                <w:szCs w:val="24"/>
              </w:rPr>
            </w:pPr>
            <w:r w:rsidRPr="00455069">
              <w:rPr>
                <w:color w:val="000000"/>
              </w:rPr>
              <w:t xml:space="preserve">IBM </w:t>
            </w:r>
            <w:r w:rsidR="00CC4172" w:rsidRPr="00455069">
              <w:rPr>
                <w:color w:val="000000"/>
              </w:rPr>
              <w:t>Informix Update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0C1EFB5D" w14:textId="233A6BA7" w:rsidR="00CC4172" w:rsidRDefault="00FC0A47" w:rsidP="00CC4172">
            <w:pPr>
              <w:jc w:val="center"/>
            </w:pPr>
            <w:r>
              <w:rPr>
                <w:color w:val="000000"/>
              </w:rPr>
              <w:t>9</w:t>
            </w:r>
            <w:r w:rsidR="00CC4172">
              <w:rPr>
                <w:color w:val="000000"/>
              </w:rPr>
              <w:t>:</w:t>
            </w:r>
            <w:r w:rsidR="00AD16FD">
              <w:rPr>
                <w:color w:val="000000"/>
              </w:rPr>
              <w:t>05</w:t>
            </w:r>
            <w:r w:rsidR="00CC4172">
              <w:rPr>
                <w:color w:val="000000"/>
              </w:rPr>
              <w:t xml:space="preserve"> – </w:t>
            </w:r>
            <w:r>
              <w:rPr>
                <w:color w:val="000000"/>
              </w:rPr>
              <w:t>9</w:t>
            </w:r>
            <w:r w:rsidR="00CC4172">
              <w:rPr>
                <w:color w:val="000000"/>
              </w:rPr>
              <w:t>:15AM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1B9DD243" w14:textId="45BF0ECF" w:rsidR="00CC4172" w:rsidRPr="00455069" w:rsidRDefault="00455069" w:rsidP="00CC4172">
            <w:pPr>
              <w:ind w:left="360"/>
              <w:rPr>
                <w:color w:val="000000"/>
              </w:rPr>
            </w:pPr>
            <w:r w:rsidRPr="00455069">
              <w:rPr>
                <w:color w:val="000000"/>
              </w:rPr>
              <w:t>Pradeep Natarajan</w:t>
            </w:r>
          </w:p>
        </w:tc>
      </w:tr>
      <w:tr w:rsidR="00CC4172" w14:paraId="416AD108" w14:textId="77777777" w:rsidTr="00CC4172">
        <w:trPr>
          <w:trHeight w:val="322"/>
        </w:trPr>
        <w:tc>
          <w:tcPr>
            <w:tcW w:w="602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7F71A7B" w14:textId="66113052" w:rsidR="00CC4172" w:rsidRDefault="002B0A33" w:rsidP="00CC4172">
            <w:pPr>
              <w:ind w:firstLine="220"/>
            </w:pPr>
            <w:r>
              <w:rPr>
                <w:color w:val="000000"/>
              </w:rPr>
              <w:t xml:space="preserve">IBM </w:t>
            </w:r>
            <w:r w:rsidR="00CC4172">
              <w:rPr>
                <w:color w:val="000000"/>
              </w:rPr>
              <w:t>Informix 14.10 – What’s New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1DBFAEE9" w14:textId="661D587D" w:rsidR="00CC4172" w:rsidRDefault="00FC0A47" w:rsidP="00CC4172">
            <w:pPr>
              <w:jc w:val="center"/>
            </w:pPr>
            <w:r>
              <w:rPr>
                <w:color w:val="000000"/>
              </w:rPr>
              <w:t>9</w:t>
            </w:r>
            <w:r w:rsidR="00CC4172">
              <w:rPr>
                <w:color w:val="000000"/>
              </w:rPr>
              <w:t>:15 – 1</w:t>
            </w:r>
            <w:r>
              <w:rPr>
                <w:color w:val="000000"/>
              </w:rPr>
              <w:t>0</w:t>
            </w:r>
            <w:r w:rsidR="00CC4172">
              <w:rPr>
                <w:color w:val="000000"/>
              </w:rPr>
              <w:t>:00AM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5DA5EC65" w14:textId="1F4F8127" w:rsidR="00CC4172" w:rsidRPr="00455069" w:rsidRDefault="00101E4F" w:rsidP="00CC4172">
            <w:pPr>
              <w:ind w:left="360"/>
              <w:rPr>
                <w:color w:val="000000"/>
              </w:rPr>
            </w:pPr>
            <w:bookmarkStart w:id="3" w:name="OLE_LINK1"/>
            <w:bookmarkStart w:id="4" w:name="OLE_LINK2"/>
            <w:r w:rsidRPr="00455069">
              <w:rPr>
                <w:color w:val="000000"/>
              </w:rPr>
              <w:t>Pradeep Natarajan</w:t>
            </w:r>
            <w:bookmarkEnd w:id="3"/>
            <w:bookmarkEnd w:id="4"/>
          </w:p>
        </w:tc>
      </w:tr>
      <w:tr w:rsidR="00CC4172" w14:paraId="0526C765" w14:textId="77777777" w:rsidTr="00CC4172">
        <w:trPr>
          <w:trHeight w:val="322"/>
        </w:trPr>
        <w:tc>
          <w:tcPr>
            <w:tcW w:w="602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9E200CA" w14:textId="5A392837" w:rsidR="00CC4172" w:rsidRDefault="002B0A33" w:rsidP="00CC4172">
            <w:pPr>
              <w:ind w:firstLine="220"/>
            </w:pPr>
            <w:r>
              <w:rPr>
                <w:color w:val="000000"/>
              </w:rPr>
              <w:t xml:space="preserve">IBM </w:t>
            </w:r>
            <w:r w:rsidR="00CC4172">
              <w:rPr>
                <w:color w:val="000000"/>
              </w:rPr>
              <w:t>Informix Roadmap &amp; Innovation Discussion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2E4519E7" w14:textId="6BA43F90" w:rsidR="00CC4172" w:rsidRDefault="00CC4172" w:rsidP="00CC4172">
            <w:pPr>
              <w:jc w:val="center"/>
            </w:pPr>
            <w:r>
              <w:rPr>
                <w:color w:val="000000"/>
              </w:rPr>
              <w:t>1</w:t>
            </w:r>
            <w:r w:rsidR="00FC0A47">
              <w:rPr>
                <w:color w:val="000000"/>
              </w:rPr>
              <w:t>0</w:t>
            </w:r>
            <w:r>
              <w:rPr>
                <w:color w:val="000000"/>
              </w:rPr>
              <w:t>:00 – 1</w:t>
            </w:r>
            <w:r w:rsidR="00FC0A47">
              <w:rPr>
                <w:color w:val="000000"/>
              </w:rPr>
              <w:t>0</w:t>
            </w:r>
            <w:r>
              <w:rPr>
                <w:color w:val="000000"/>
              </w:rPr>
              <w:t>:30AM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2BFF8890" w14:textId="3E791D6D" w:rsidR="00CC4172" w:rsidRPr="00455069" w:rsidRDefault="00455069" w:rsidP="00CC4172">
            <w:pPr>
              <w:ind w:left="360"/>
              <w:rPr>
                <w:color w:val="000000"/>
              </w:rPr>
            </w:pPr>
            <w:r w:rsidRPr="00455069">
              <w:rPr>
                <w:color w:val="000000"/>
              </w:rPr>
              <w:t>Pradeep Natarajan</w:t>
            </w:r>
          </w:p>
        </w:tc>
      </w:tr>
      <w:tr w:rsidR="000E2DDA" w14:paraId="67EFB16C" w14:textId="77777777" w:rsidTr="00594662">
        <w:trPr>
          <w:trHeight w:val="322"/>
        </w:trPr>
        <w:tc>
          <w:tcPr>
            <w:tcW w:w="602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548DD4" w:themeFill="text2" w:themeFillTint="99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10F64EC" w14:textId="77777777" w:rsidR="000E2DDA" w:rsidRPr="00CC4172" w:rsidRDefault="000E2DDA" w:rsidP="000E2DDA">
            <w:pPr>
              <w:jc w:val="center"/>
              <w:rPr>
                <w:b/>
                <w:color w:val="FFFFFF" w:themeColor="background1"/>
              </w:rPr>
            </w:pPr>
            <w:bookmarkStart w:id="5" w:name="_Hlk8035488"/>
            <w:r w:rsidRPr="00CC4172">
              <w:rPr>
                <w:b/>
                <w:i/>
                <w:iCs/>
                <w:color w:val="FFFFFF" w:themeColor="background1"/>
              </w:rPr>
              <w:t>Break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548DD4" w:themeFill="text2" w:themeFillTint="99"/>
            <w:hideMark/>
          </w:tcPr>
          <w:p w14:paraId="169F5D92" w14:textId="556BD68A" w:rsidR="000E2DDA" w:rsidRPr="00CC4172" w:rsidRDefault="000E2DDA" w:rsidP="000E2DDA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10</w:t>
            </w:r>
            <w:r w:rsidRPr="00CC4172">
              <w:rPr>
                <w:b/>
                <w:color w:val="FFFFFF" w:themeColor="background1"/>
              </w:rPr>
              <w:t>:</w:t>
            </w:r>
            <w:r>
              <w:rPr>
                <w:b/>
                <w:color w:val="FFFFFF" w:themeColor="background1"/>
              </w:rPr>
              <w:t>3</w:t>
            </w:r>
            <w:r w:rsidRPr="00CC4172">
              <w:rPr>
                <w:b/>
                <w:color w:val="FFFFFF" w:themeColor="background1"/>
              </w:rPr>
              <w:t xml:space="preserve">0 – </w:t>
            </w:r>
            <w:r>
              <w:rPr>
                <w:b/>
                <w:color w:val="FFFFFF" w:themeColor="background1"/>
              </w:rPr>
              <w:t>10</w:t>
            </w:r>
            <w:r w:rsidRPr="00CC4172">
              <w:rPr>
                <w:b/>
                <w:color w:val="FFFFFF" w:themeColor="background1"/>
              </w:rPr>
              <w:t>:</w:t>
            </w:r>
            <w:r>
              <w:rPr>
                <w:b/>
                <w:color w:val="FFFFFF" w:themeColor="background1"/>
              </w:rPr>
              <w:t>4</w:t>
            </w:r>
            <w:r w:rsidRPr="00CC4172">
              <w:rPr>
                <w:b/>
                <w:color w:val="FFFFFF" w:themeColor="background1"/>
              </w:rPr>
              <w:t>5</w:t>
            </w:r>
            <w:r>
              <w:rPr>
                <w:b/>
                <w:color w:val="FFFFFF" w:themeColor="background1"/>
              </w:rPr>
              <w:t>A</w:t>
            </w:r>
            <w:r w:rsidRPr="00CC4172">
              <w:rPr>
                <w:b/>
                <w:color w:val="FFFFFF" w:themeColor="background1"/>
              </w:rPr>
              <w:t xml:space="preserve">M 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548DD4" w:themeFill="text2" w:themeFillTint="99"/>
            <w:hideMark/>
          </w:tcPr>
          <w:p w14:paraId="7AD5677A" w14:textId="77777777" w:rsidR="000E2DDA" w:rsidRPr="00CC4172" w:rsidRDefault="000E2DDA" w:rsidP="000E2DDA">
            <w:pPr>
              <w:ind w:left="2520"/>
              <w:rPr>
                <w:b/>
                <w:color w:val="FFFFFF" w:themeColor="background1"/>
              </w:rPr>
            </w:pPr>
            <w:r w:rsidRPr="00CC4172">
              <w:rPr>
                <w:b/>
                <w:color w:val="FFFFFF" w:themeColor="background1"/>
              </w:rPr>
              <w:t> </w:t>
            </w:r>
          </w:p>
        </w:tc>
      </w:tr>
      <w:bookmarkEnd w:id="5"/>
      <w:tr w:rsidR="00CC4172" w14:paraId="5BCD19D8" w14:textId="77777777" w:rsidTr="00CC4172">
        <w:trPr>
          <w:trHeight w:val="322"/>
        </w:trPr>
        <w:tc>
          <w:tcPr>
            <w:tcW w:w="602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BBC2151" w14:textId="2836CD9E" w:rsidR="00CC4172" w:rsidRPr="00B35C27" w:rsidRDefault="00CC4172" w:rsidP="00CC4172">
            <w:pPr>
              <w:ind w:firstLine="220"/>
            </w:pPr>
            <w:r w:rsidRPr="00B35C27">
              <w:rPr>
                <w:color w:val="000000"/>
              </w:rPr>
              <w:t xml:space="preserve">Getting Started with </w:t>
            </w:r>
            <w:r w:rsidR="002B0A33" w:rsidRPr="00B35C27">
              <w:rPr>
                <w:color w:val="000000"/>
              </w:rPr>
              <w:t xml:space="preserve">IBM </w:t>
            </w:r>
            <w:r w:rsidRPr="00B35C27">
              <w:rPr>
                <w:color w:val="000000"/>
              </w:rPr>
              <w:t>Informix 14.10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3B570009" w14:textId="4747E4D8" w:rsidR="00CC4172" w:rsidRDefault="00CC4172" w:rsidP="00CC4172">
            <w:pPr>
              <w:jc w:val="center"/>
            </w:pPr>
            <w:r>
              <w:rPr>
                <w:color w:val="000000"/>
              </w:rPr>
              <w:t>1</w:t>
            </w:r>
            <w:r w:rsidR="00FC0A47">
              <w:rPr>
                <w:color w:val="000000"/>
              </w:rPr>
              <w:t>0</w:t>
            </w:r>
            <w:r>
              <w:rPr>
                <w:color w:val="000000"/>
              </w:rPr>
              <w:t>:</w:t>
            </w:r>
            <w:r w:rsidR="000E2DDA">
              <w:rPr>
                <w:color w:val="000000"/>
              </w:rPr>
              <w:t>45</w:t>
            </w:r>
            <w:r>
              <w:rPr>
                <w:color w:val="000000"/>
              </w:rPr>
              <w:t xml:space="preserve"> – 1</w:t>
            </w:r>
            <w:r w:rsidR="00FC0A47">
              <w:rPr>
                <w:color w:val="000000"/>
              </w:rPr>
              <w:t>1</w:t>
            </w:r>
            <w:r>
              <w:rPr>
                <w:color w:val="000000"/>
              </w:rPr>
              <w:t>:</w:t>
            </w:r>
            <w:r w:rsidR="000E2DDA">
              <w:rPr>
                <w:color w:val="000000"/>
              </w:rPr>
              <w:t>15</w:t>
            </w:r>
            <w:r w:rsidR="00FC0A47">
              <w:rPr>
                <w:color w:val="000000"/>
              </w:rPr>
              <w:t>A</w:t>
            </w:r>
            <w:r>
              <w:rPr>
                <w:color w:val="000000"/>
              </w:rPr>
              <w:t>M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13A92A6B" w14:textId="77777777" w:rsidR="00CC4172" w:rsidRPr="00B35C27" w:rsidRDefault="00CC4172" w:rsidP="00CC4172">
            <w:pPr>
              <w:ind w:left="360"/>
            </w:pPr>
            <w:r w:rsidRPr="00B35C27">
              <w:rPr>
                <w:color w:val="000000"/>
              </w:rPr>
              <w:t>Carlton Doe</w:t>
            </w:r>
          </w:p>
        </w:tc>
      </w:tr>
      <w:tr w:rsidR="00CC4172" w14:paraId="41B04233" w14:textId="77777777" w:rsidTr="00CC4172">
        <w:trPr>
          <w:trHeight w:val="322"/>
        </w:trPr>
        <w:tc>
          <w:tcPr>
            <w:tcW w:w="602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904B411" w14:textId="247FB421" w:rsidR="00CC4172" w:rsidRDefault="002B0A33" w:rsidP="00CC4172">
            <w:pPr>
              <w:ind w:firstLine="220"/>
            </w:pPr>
            <w:r>
              <w:rPr>
                <w:color w:val="000000"/>
              </w:rPr>
              <w:t xml:space="preserve">IBM </w:t>
            </w:r>
            <w:r w:rsidR="00CC4172">
              <w:rPr>
                <w:color w:val="000000"/>
              </w:rPr>
              <w:t>Informix in Docker; Orchestration with Kubernete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347CA7A0" w14:textId="104E503C" w:rsidR="00CC4172" w:rsidRDefault="00CC4172" w:rsidP="00CC4172">
            <w:pPr>
              <w:jc w:val="center"/>
            </w:pPr>
            <w:r>
              <w:rPr>
                <w:color w:val="000000"/>
              </w:rPr>
              <w:t>1</w:t>
            </w:r>
            <w:r w:rsidR="00FC0A47">
              <w:rPr>
                <w:color w:val="000000"/>
              </w:rPr>
              <w:t>1</w:t>
            </w:r>
            <w:r>
              <w:rPr>
                <w:color w:val="000000"/>
              </w:rPr>
              <w:t>:</w:t>
            </w:r>
            <w:r w:rsidR="000E2DDA">
              <w:rPr>
                <w:color w:val="000000"/>
              </w:rPr>
              <w:t>15</w:t>
            </w:r>
            <w:r>
              <w:rPr>
                <w:color w:val="000000"/>
              </w:rPr>
              <w:t xml:space="preserve"> – 1</w:t>
            </w:r>
            <w:r w:rsidR="00FC0A47">
              <w:rPr>
                <w:color w:val="000000"/>
              </w:rPr>
              <w:t>1</w:t>
            </w:r>
            <w:r>
              <w:rPr>
                <w:color w:val="000000"/>
              </w:rPr>
              <w:t>:</w:t>
            </w:r>
            <w:r w:rsidR="000E2DDA">
              <w:rPr>
                <w:color w:val="000000"/>
              </w:rPr>
              <w:t>30</w:t>
            </w:r>
            <w:r w:rsidR="00FC0A47">
              <w:rPr>
                <w:color w:val="000000"/>
              </w:rPr>
              <w:t>A</w:t>
            </w:r>
            <w:r>
              <w:rPr>
                <w:color w:val="000000"/>
              </w:rPr>
              <w:t>M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2D37687D" w14:textId="5E3EAD4F" w:rsidR="00CC4172" w:rsidRPr="00FC0A47" w:rsidRDefault="00455069" w:rsidP="00CC4172">
            <w:pPr>
              <w:ind w:left="360"/>
              <w:rPr>
                <w:highlight w:val="yellow"/>
              </w:rPr>
            </w:pPr>
            <w:r w:rsidRPr="00455069">
              <w:rPr>
                <w:color w:val="000000"/>
              </w:rPr>
              <w:t>Darin Tracy</w:t>
            </w:r>
          </w:p>
        </w:tc>
      </w:tr>
      <w:tr w:rsidR="00CC4172" w14:paraId="26057BD1" w14:textId="77777777" w:rsidTr="00CC4172">
        <w:trPr>
          <w:trHeight w:val="322"/>
        </w:trPr>
        <w:tc>
          <w:tcPr>
            <w:tcW w:w="602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1E8809C" w14:textId="77777777" w:rsidR="00CC4172" w:rsidRDefault="00CC4172" w:rsidP="00CC4172">
            <w:pPr>
              <w:ind w:firstLine="220"/>
            </w:pPr>
            <w:r>
              <w:rPr>
                <w:color w:val="000000"/>
              </w:rPr>
              <w:t>App Dev Sandbox on Docker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6F9AB198" w14:textId="52661D4E" w:rsidR="00CC4172" w:rsidRDefault="00CC4172" w:rsidP="00CC4172">
            <w:pPr>
              <w:jc w:val="center"/>
            </w:pPr>
            <w:r>
              <w:rPr>
                <w:color w:val="000000"/>
              </w:rPr>
              <w:t>1</w:t>
            </w:r>
            <w:r w:rsidR="00FC0A47">
              <w:rPr>
                <w:color w:val="000000"/>
              </w:rPr>
              <w:t>1</w:t>
            </w:r>
            <w:r>
              <w:rPr>
                <w:color w:val="000000"/>
              </w:rPr>
              <w:t>:</w:t>
            </w:r>
            <w:r w:rsidR="000E2DDA">
              <w:rPr>
                <w:color w:val="000000"/>
              </w:rPr>
              <w:t>30</w:t>
            </w:r>
            <w:r>
              <w:rPr>
                <w:color w:val="000000"/>
              </w:rPr>
              <w:t xml:space="preserve"> – 1</w:t>
            </w:r>
            <w:r w:rsidR="000E2DDA">
              <w:rPr>
                <w:color w:val="000000"/>
              </w:rPr>
              <w:t>1</w:t>
            </w:r>
            <w:r>
              <w:rPr>
                <w:color w:val="000000"/>
              </w:rPr>
              <w:t>:</w:t>
            </w:r>
            <w:r w:rsidR="000E2DDA">
              <w:rPr>
                <w:color w:val="000000"/>
              </w:rPr>
              <w:t>45AM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1C9BF4A7" w14:textId="4FB639BF" w:rsidR="00CC4172" w:rsidRPr="00FC0A47" w:rsidRDefault="00455069" w:rsidP="00CC4172">
            <w:pPr>
              <w:ind w:left="360"/>
              <w:rPr>
                <w:highlight w:val="yellow"/>
              </w:rPr>
            </w:pPr>
            <w:bookmarkStart w:id="6" w:name="OLE_LINK7"/>
            <w:bookmarkStart w:id="7" w:name="OLE_LINK8"/>
            <w:r w:rsidRPr="00455069">
              <w:rPr>
                <w:color w:val="000000"/>
              </w:rPr>
              <w:t xml:space="preserve">Darin </w:t>
            </w:r>
            <w:bookmarkStart w:id="8" w:name="OLE_LINK3"/>
            <w:bookmarkStart w:id="9" w:name="OLE_LINK4"/>
            <w:r w:rsidRPr="00455069">
              <w:rPr>
                <w:color w:val="000000"/>
              </w:rPr>
              <w:t>Tracy</w:t>
            </w:r>
            <w:bookmarkEnd w:id="6"/>
            <w:bookmarkEnd w:id="7"/>
            <w:bookmarkEnd w:id="8"/>
            <w:bookmarkEnd w:id="9"/>
          </w:p>
        </w:tc>
      </w:tr>
      <w:tr w:rsidR="00CC4172" w14:paraId="63843406" w14:textId="77777777" w:rsidTr="00CC4172">
        <w:trPr>
          <w:trHeight w:val="322"/>
        </w:trPr>
        <w:tc>
          <w:tcPr>
            <w:tcW w:w="602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B6BCFE7" w14:textId="77777777" w:rsidR="00CC4172" w:rsidRDefault="00CC4172" w:rsidP="00CC4172">
            <w:pPr>
              <w:ind w:firstLine="220"/>
            </w:pPr>
            <w:r>
              <w:rPr>
                <w:color w:val="000000"/>
              </w:rPr>
              <w:t>Modern Drivers and API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321395A1" w14:textId="0FDE4521" w:rsidR="00CC4172" w:rsidRDefault="00FC0A47" w:rsidP="00CC4172">
            <w:pPr>
              <w:jc w:val="center"/>
            </w:pPr>
            <w:r>
              <w:rPr>
                <w:color w:val="000000"/>
              </w:rPr>
              <w:t>1</w:t>
            </w:r>
            <w:r w:rsidR="000E2DDA">
              <w:rPr>
                <w:color w:val="000000"/>
              </w:rPr>
              <w:t>1</w:t>
            </w:r>
            <w:r w:rsidR="00CC4172">
              <w:rPr>
                <w:color w:val="000000"/>
              </w:rPr>
              <w:t>:</w:t>
            </w:r>
            <w:r w:rsidR="000E2DDA">
              <w:rPr>
                <w:color w:val="000000"/>
              </w:rPr>
              <w:t>45</w:t>
            </w:r>
            <w:r w:rsidR="00CC4172">
              <w:rPr>
                <w:color w:val="000000"/>
              </w:rPr>
              <w:t xml:space="preserve"> – 1</w:t>
            </w:r>
            <w:r>
              <w:rPr>
                <w:color w:val="000000"/>
              </w:rPr>
              <w:t>2</w:t>
            </w:r>
            <w:r w:rsidR="00CC4172">
              <w:rPr>
                <w:color w:val="000000"/>
              </w:rPr>
              <w:t>:</w:t>
            </w:r>
            <w:r w:rsidR="000E2DDA">
              <w:rPr>
                <w:color w:val="000000"/>
              </w:rPr>
              <w:t>00</w:t>
            </w:r>
            <w:r w:rsidR="00CC4172">
              <w:rPr>
                <w:color w:val="000000"/>
              </w:rPr>
              <w:t>PM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34600A9F" w14:textId="0AF77BB7" w:rsidR="00CC4172" w:rsidRPr="00FC0A47" w:rsidRDefault="00455069" w:rsidP="00CC4172">
            <w:pPr>
              <w:ind w:left="360"/>
              <w:rPr>
                <w:highlight w:val="yellow"/>
              </w:rPr>
            </w:pPr>
            <w:r w:rsidRPr="00455069">
              <w:rPr>
                <w:color w:val="000000"/>
              </w:rPr>
              <w:t>Darin Tracy</w:t>
            </w:r>
          </w:p>
        </w:tc>
      </w:tr>
      <w:tr w:rsidR="000E2DDA" w14:paraId="3A167790" w14:textId="77777777" w:rsidTr="00594662">
        <w:trPr>
          <w:trHeight w:val="322"/>
        </w:trPr>
        <w:tc>
          <w:tcPr>
            <w:tcW w:w="602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548DD4" w:themeFill="text2" w:themeFillTint="99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16D4F09" w14:textId="77777777" w:rsidR="000E2DDA" w:rsidRPr="00CC4172" w:rsidRDefault="000E2DDA" w:rsidP="000E2DDA">
            <w:pPr>
              <w:jc w:val="center"/>
              <w:rPr>
                <w:b/>
                <w:color w:val="FFFFFF" w:themeColor="background1"/>
              </w:rPr>
            </w:pPr>
            <w:r w:rsidRPr="00CC4172">
              <w:rPr>
                <w:b/>
                <w:i/>
                <w:iCs/>
                <w:color w:val="FFFFFF" w:themeColor="background1"/>
              </w:rPr>
              <w:t>Lunch – Networking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548DD4" w:themeFill="text2" w:themeFillTint="99"/>
            <w:hideMark/>
          </w:tcPr>
          <w:p w14:paraId="497DCB95" w14:textId="4440DDE1" w:rsidR="000E2DDA" w:rsidRPr="00CC4172" w:rsidRDefault="000E2DDA" w:rsidP="000E2DDA">
            <w:pPr>
              <w:jc w:val="center"/>
              <w:rPr>
                <w:b/>
                <w:color w:val="FFFFFF" w:themeColor="background1"/>
              </w:rPr>
            </w:pPr>
            <w:r w:rsidRPr="00CC4172">
              <w:rPr>
                <w:b/>
                <w:i/>
                <w:iCs/>
                <w:color w:val="FFFFFF" w:themeColor="background1"/>
              </w:rPr>
              <w:t>1</w:t>
            </w:r>
            <w:r>
              <w:rPr>
                <w:b/>
                <w:i/>
                <w:iCs/>
                <w:color w:val="FFFFFF" w:themeColor="background1"/>
              </w:rPr>
              <w:t>2</w:t>
            </w:r>
            <w:r w:rsidRPr="00CC4172">
              <w:rPr>
                <w:b/>
                <w:i/>
                <w:iCs/>
                <w:color w:val="FFFFFF" w:themeColor="background1"/>
              </w:rPr>
              <w:t>:00 – 1</w:t>
            </w:r>
            <w:r>
              <w:rPr>
                <w:b/>
                <w:i/>
                <w:iCs/>
                <w:color w:val="FFFFFF" w:themeColor="background1"/>
              </w:rPr>
              <w:t>2</w:t>
            </w:r>
            <w:r w:rsidRPr="00CC4172">
              <w:rPr>
                <w:b/>
                <w:i/>
                <w:iCs/>
                <w:color w:val="FFFFFF" w:themeColor="background1"/>
              </w:rPr>
              <w:t xml:space="preserve">:30PM 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548DD4" w:themeFill="text2" w:themeFillTint="99"/>
            <w:hideMark/>
          </w:tcPr>
          <w:p w14:paraId="79F7FF9F" w14:textId="77777777" w:rsidR="000E2DDA" w:rsidRPr="00CC4172" w:rsidRDefault="000E2DDA" w:rsidP="000E2DDA">
            <w:pPr>
              <w:ind w:left="1080"/>
              <w:rPr>
                <w:b/>
                <w:color w:val="FFFFFF" w:themeColor="background1"/>
              </w:rPr>
            </w:pPr>
            <w:r w:rsidRPr="00CC4172">
              <w:rPr>
                <w:b/>
                <w:i/>
                <w:iCs/>
                <w:color w:val="FFFFFF" w:themeColor="background1"/>
              </w:rPr>
              <w:t> </w:t>
            </w:r>
          </w:p>
        </w:tc>
      </w:tr>
      <w:tr w:rsidR="00CC4172" w14:paraId="446AA9A2" w14:textId="77777777" w:rsidTr="00CC4172">
        <w:trPr>
          <w:trHeight w:val="322"/>
        </w:trPr>
        <w:tc>
          <w:tcPr>
            <w:tcW w:w="602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1CCC835" w14:textId="342EF2FB" w:rsidR="00CC4172" w:rsidRDefault="00CC4172" w:rsidP="00CC4172">
            <w:pPr>
              <w:ind w:firstLine="220"/>
            </w:pPr>
            <w:r>
              <w:rPr>
                <w:color w:val="000000"/>
              </w:rPr>
              <w:t>Level up – Deep-</w:t>
            </w:r>
            <w:r w:rsidR="00FF7057">
              <w:rPr>
                <w:color w:val="000000"/>
              </w:rPr>
              <w:t>D</w:t>
            </w:r>
            <w:r>
              <w:rPr>
                <w:color w:val="000000"/>
              </w:rPr>
              <w:t>iv</w:t>
            </w:r>
            <w:r w:rsidR="00FF7057">
              <w:rPr>
                <w:color w:val="000000"/>
              </w:rPr>
              <w:t>e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08298707" w14:textId="77777777" w:rsidR="00CC4172" w:rsidRDefault="00CC4172" w:rsidP="00CC4172">
            <w:pPr>
              <w:jc w:val="center"/>
            </w:pPr>
            <w:r>
              <w:rPr>
                <w:color w:val="000000"/>
              </w:rPr>
              <w:t> 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3C2DCEFE" w14:textId="77777777" w:rsidR="00CC4172" w:rsidRDefault="00CC4172" w:rsidP="00CC4172">
            <w:pPr>
              <w:ind w:left="360"/>
            </w:pPr>
            <w:r>
              <w:rPr>
                <w:color w:val="000000"/>
              </w:rPr>
              <w:t> </w:t>
            </w:r>
          </w:p>
        </w:tc>
      </w:tr>
      <w:tr w:rsidR="00CC4172" w14:paraId="746A6EAC" w14:textId="77777777" w:rsidTr="00CC4172">
        <w:trPr>
          <w:trHeight w:val="322"/>
        </w:trPr>
        <w:tc>
          <w:tcPr>
            <w:tcW w:w="602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AFA9101" w14:textId="2A258E42" w:rsidR="00CC4172" w:rsidRDefault="00CC4172" w:rsidP="00CC4172">
            <w:pPr>
              <w:ind w:left="1503" w:hanging="720"/>
            </w:pPr>
            <w:r>
              <w:rPr>
                <w:color w:val="000000"/>
              </w:rPr>
              <w:t xml:space="preserve">Smart </w:t>
            </w:r>
            <w:r w:rsidR="00FF7057">
              <w:rPr>
                <w:color w:val="000000"/>
              </w:rPr>
              <w:t>T</w:t>
            </w:r>
            <w:r>
              <w:rPr>
                <w:color w:val="000000"/>
              </w:rPr>
              <w:t>rigger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0999B573" w14:textId="5645403C" w:rsidR="00CC4172" w:rsidRDefault="00CC4172" w:rsidP="00CC4172">
            <w:pPr>
              <w:jc w:val="center"/>
            </w:pPr>
            <w:r>
              <w:rPr>
                <w:color w:val="000000"/>
              </w:rPr>
              <w:t>1</w:t>
            </w:r>
            <w:r w:rsidR="00FC0A47">
              <w:rPr>
                <w:color w:val="000000"/>
              </w:rPr>
              <w:t>2</w:t>
            </w:r>
            <w:r>
              <w:rPr>
                <w:color w:val="000000"/>
              </w:rPr>
              <w:t>:</w:t>
            </w:r>
            <w:r w:rsidR="000E2DDA">
              <w:rPr>
                <w:color w:val="000000"/>
              </w:rPr>
              <w:t>30</w:t>
            </w:r>
            <w:r>
              <w:rPr>
                <w:color w:val="000000"/>
              </w:rPr>
              <w:t xml:space="preserve"> – 1</w:t>
            </w:r>
            <w:r w:rsidR="00FC0A47">
              <w:rPr>
                <w:color w:val="000000"/>
              </w:rPr>
              <w:t>2</w:t>
            </w:r>
            <w:r>
              <w:rPr>
                <w:color w:val="000000"/>
              </w:rPr>
              <w:t>:</w:t>
            </w:r>
            <w:r w:rsidR="000E2DDA">
              <w:rPr>
                <w:color w:val="000000"/>
              </w:rPr>
              <w:t>45</w:t>
            </w:r>
            <w:r>
              <w:rPr>
                <w:color w:val="000000"/>
              </w:rPr>
              <w:t>PM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68D2A756" w14:textId="5EA6AD8E" w:rsidR="00CC4172" w:rsidRPr="00FC0A47" w:rsidRDefault="00455069" w:rsidP="00CC4172">
            <w:pPr>
              <w:ind w:left="360"/>
              <w:rPr>
                <w:highlight w:val="yellow"/>
              </w:rPr>
            </w:pPr>
            <w:r w:rsidRPr="00455069">
              <w:rPr>
                <w:color w:val="000000"/>
              </w:rPr>
              <w:t>Darin Tracy</w:t>
            </w:r>
          </w:p>
        </w:tc>
      </w:tr>
      <w:tr w:rsidR="00CC4172" w14:paraId="240A9719" w14:textId="77777777" w:rsidTr="00CC4172">
        <w:trPr>
          <w:trHeight w:val="322"/>
        </w:trPr>
        <w:tc>
          <w:tcPr>
            <w:tcW w:w="602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224B3EC" w14:textId="77777777" w:rsidR="00CC4172" w:rsidRDefault="00CC4172" w:rsidP="00CC4172">
            <w:pPr>
              <w:ind w:left="1503" w:hanging="720"/>
            </w:pPr>
            <w:r>
              <w:rPr>
                <w:color w:val="000000"/>
              </w:rPr>
              <w:t>ASPCT (Async Post Commit Trigger) Feature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45172CE4" w14:textId="4003A5EA" w:rsidR="00CC4172" w:rsidRDefault="00CC4172" w:rsidP="00CC4172">
            <w:pPr>
              <w:jc w:val="center"/>
            </w:pPr>
            <w:r>
              <w:rPr>
                <w:color w:val="000000"/>
              </w:rPr>
              <w:t>1</w:t>
            </w:r>
            <w:r w:rsidR="00FC0A47">
              <w:rPr>
                <w:color w:val="000000"/>
              </w:rPr>
              <w:t>2</w:t>
            </w:r>
            <w:r>
              <w:rPr>
                <w:color w:val="000000"/>
              </w:rPr>
              <w:t>:</w:t>
            </w:r>
            <w:r w:rsidR="000E2DDA">
              <w:rPr>
                <w:color w:val="000000"/>
              </w:rPr>
              <w:t>45</w:t>
            </w:r>
            <w:r>
              <w:rPr>
                <w:color w:val="000000"/>
              </w:rPr>
              <w:t xml:space="preserve"> –</w:t>
            </w:r>
            <w:r w:rsidR="000E2DDA">
              <w:rPr>
                <w:color w:val="000000"/>
              </w:rPr>
              <w:t>1</w:t>
            </w:r>
            <w:r>
              <w:rPr>
                <w:color w:val="000000"/>
              </w:rPr>
              <w:t>:</w:t>
            </w:r>
            <w:r w:rsidR="000E2DDA">
              <w:rPr>
                <w:color w:val="000000"/>
              </w:rPr>
              <w:t>00</w:t>
            </w:r>
            <w:r>
              <w:rPr>
                <w:color w:val="000000"/>
              </w:rPr>
              <w:t>PM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2521FD99" w14:textId="4FEEB209" w:rsidR="00CC4172" w:rsidRPr="00FC0A47" w:rsidRDefault="00455069" w:rsidP="00CC4172">
            <w:pPr>
              <w:ind w:left="360"/>
              <w:rPr>
                <w:highlight w:val="yellow"/>
              </w:rPr>
            </w:pPr>
            <w:r w:rsidRPr="00455069">
              <w:rPr>
                <w:color w:val="000000"/>
              </w:rPr>
              <w:t>Darin Tracy</w:t>
            </w:r>
          </w:p>
        </w:tc>
      </w:tr>
      <w:tr w:rsidR="00CC4172" w14:paraId="7D2D7025" w14:textId="77777777" w:rsidTr="00CC4172">
        <w:trPr>
          <w:trHeight w:val="322"/>
        </w:trPr>
        <w:tc>
          <w:tcPr>
            <w:tcW w:w="602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5535C9E" w14:textId="385743C2" w:rsidR="00CC4172" w:rsidRDefault="00CC4172" w:rsidP="00CC4172">
            <w:pPr>
              <w:ind w:left="1503" w:hanging="720"/>
            </w:pPr>
            <w:r>
              <w:rPr>
                <w:color w:val="000000"/>
              </w:rPr>
              <w:t xml:space="preserve">Log Replay Enhancement – Driving </w:t>
            </w:r>
            <w:r w:rsidR="00636A27">
              <w:rPr>
                <w:color w:val="000000"/>
              </w:rPr>
              <w:t>F</w:t>
            </w:r>
            <w:r>
              <w:rPr>
                <w:color w:val="000000"/>
              </w:rPr>
              <w:t xml:space="preserve">aster </w:t>
            </w:r>
            <w:r w:rsidR="00636A27">
              <w:rPr>
                <w:color w:val="000000"/>
              </w:rPr>
              <w:t>T</w:t>
            </w:r>
            <w:r>
              <w:rPr>
                <w:color w:val="000000"/>
              </w:rPr>
              <w:t>ransaction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2A14FEA1" w14:textId="1B2F4BD8" w:rsidR="00CC4172" w:rsidRDefault="00CC4172" w:rsidP="00CC4172">
            <w:pPr>
              <w:jc w:val="center"/>
            </w:pPr>
            <w:r>
              <w:rPr>
                <w:color w:val="000000"/>
              </w:rPr>
              <w:t>1:</w:t>
            </w:r>
            <w:r w:rsidR="000E2DDA">
              <w:rPr>
                <w:color w:val="000000"/>
              </w:rPr>
              <w:t>00</w:t>
            </w:r>
            <w:r>
              <w:rPr>
                <w:color w:val="000000"/>
              </w:rPr>
              <w:t xml:space="preserve"> – </w:t>
            </w:r>
            <w:r w:rsidR="00FC0A47">
              <w:rPr>
                <w:color w:val="000000"/>
              </w:rPr>
              <w:t>1</w:t>
            </w:r>
            <w:r>
              <w:rPr>
                <w:color w:val="000000"/>
              </w:rPr>
              <w:t>:</w:t>
            </w:r>
            <w:r w:rsidR="000E2DDA">
              <w:rPr>
                <w:color w:val="000000"/>
              </w:rPr>
              <w:t>15</w:t>
            </w:r>
            <w:r>
              <w:rPr>
                <w:color w:val="000000"/>
              </w:rPr>
              <w:t>PM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0279292E" w14:textId="75802D2A" w:rsidR="00CC4172" w:rsidRPr="00FC0A47" w:rsidRDefault="00455069" w:rsidP="00CC4172">
            <w:pPr>
              <w:ind w:left="360"/>
              <w:rPr>
                <w:highlight w:val="yellow"/>
              </w:rPr>
            </w:pPr>
            <w:r w:rsidRPr="00455069">
              <w:rPr>
                <w:color w:val="000000"/>
              </w:rPr>
              <w:t>Darin Tracy</w:t>
            </w:r>
          </w:p>
        </w:tc>
      </w:tr>
      <w:tr w:rsidR="00CC4172" w14:paraId="64C9FE83" w14:textId="77777777" w:rsidTr="00CC4172">
        <w:trPr>
          <w:trHeight w:val="322"/>
        </w:trPr>
        <w:tc>
          <w:tcPr>
            <w:tcW w:w="602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1571F2D" w14:textId="3F41966C" w:rsidR="00CC4172" w:rsidRDefault="00CC4172" w:rsidP="00CC4172">
            <w:pPr>
              <w:ind w:firstLine="220"/>
            </w:pPr>
            <w:r>
              <w:rPr>
                <w:color w:val="000000"/>
              </w:rPr>
              <w:t>Next-gen Monitoring and Administration –</w:t>
            </w:r>
            <w:r w:rsidR="002B0A33">
              <w:rPr>
                <w:color w:val="000000"/>
              </w:rPr>
              <w:t xml:space="preserve"> </w:t>
            </w:r>
            <w:r>
              <w:rPr>
                <w:color w:val="000000"/>
              </w:rPr>
              <w:t>InformixHQ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7653C4B5" w14:textId="61F8CA4C" w:rsidR="00CC4172" w:rsidRDefault="00FC0A47" w:rsidP="00CC4172">
            <w:pPr>
              <w:jc w:val="center"/>
            </w:pPr>
            <w:r>
              <w:rPr>
                <w:color w:val="000000"/>
              </w:rPr>
              <w:t>1</w:t>
            </w:r>
            <w:r w:rsidR="00CC4172">
              <w:rPr>
                <w:color w:val="000000"/>
              </w:rPr>
              <w:t>:</w:t>
            </w:r>
            <w:r w:rsidR="00257D81">
              <w:rPr>
                <w:color w:val="000000"/>
              </w:rPr>
              <w:t>1</w:t>
            </w:r>
            <w:r w:rsidR="00CC4172">
              <w:rPr>
                <w:color w:val="000000"/>
              </w:rPr>
              <w:t xml:space="preserve">5 – </w:t>
            </w:r>
            <w:r>
              <w:rPr>
                <w:color w:val="000000"/>
              </w:rPr>
              <w:t>1</w:t>
            </w:r>
            <w:r w:rsidR="00CC4172">
              <w:rPr>
                <w:color w:val="000000"/>
              </w:rPr>
              <w:t>:</w:t>
            </w:r>
            <w:r w:rsidR="00257D81">
              <w:rPr>
                <w:color w:val="000000"/>
              </w:rPr>
              <w:t>4</w:t>
            </w:r>
            <w:r w:rsidR="00CC4172">
              <w:rPr>
                <w:color w:val="000000"/>
              </w:rPr>
              <w:t>5PM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06AE38E9" w14:textId="77777777" w:rsidR="00CC4172" w:rsidRDefault="00CC4172" w:rsidP="00CC4172">
            <w:pPr>
              <w:ind w:left="360"/>
            </w:pPr>
            <w:r>
              <w:rPr>
                <w:color w:val="000000"/>
              </w:rPr>
              <w:t>Pradeep Natarajan</w:t>
            </w:r>
          </w:p>
        </w:tc>
      </w:tr>
      <w:tr w:rsidR="004B7317" w14:paraId="3BCFDF26" w14:textId="77777777" w:rsidTr="00E47EE5">
        <w:trPr>
          <w:trHeight w:val="322"/>
        </w:trPr>
        <w:tc>
          <w:tcPr>
            <w:tcW w:w="602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548DD4" w:themeFill="text2" w:themeFillTint="99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51CAB0B" w14:textId="77777777" w:rsidR="004B7317" w:rsidRPr="00CC4172" w:rsidRDefault="004B7317" w:rsidP="004B7317">
            <w:pPr>
              <w:jc w:val="center"/>
              <w:rPr>
                <w:b/>
                <w:color w:val="FFFFFF" w:themeColor="background1"/>
              </w:rPr>
            </w:pPr>
            <w:r w:rsidRPr="00CC4172">
              <w:rPr>
                <w:b/>
                <w:i/>
                <w:iCs/>
                <w:color w:val="FFFFFF" w:themeColor="background1"/>
              </w:rPr>
              <w:t>Break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548DD4" w:themeFill="text2" w:themeFillTint="99"/>
            <w:hideMark/>
          </w:tcPr>
          <w:p w14:paraId="47DAA009" w14:textId="36C85C83" w:rsidR="004B7317" w:rsidRPr="00CC4172" w:rsidRDefault="004B7317" w:rsidP="004B7317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1</w:t>
            </w:r>
            <w:r w:rsidRPr="00CC4172">
              <w:rPr>
                <w:b/>
                <w:color w:val="FFFFFF" w:themeColor="background1"/>
              </w:rPr>
              <w:t>:</w:t>
            </w:r>
            <w:r>
              <w:rPr>
                <w:b/>
                <w:color w:val="FFFFFF" w:themeColor="background1"/>
              </w:rPr>
              <w:t>45</w:t>
            </w:r>
            <w:r w:rsidRPr="00CC4172">
              <w:rPr>
                <w:b/>
                <w:color w:val="FFFFFF" w:themeColor="background1"/>
              </w:rPr>
              <w:t xml:space="preserve"> – </w:t>
            </w:r>
            <w:r>
              <w:rPr>
                <w:b/>
                <w:color w:val="FFFFFF" w:themeColor="background1"/>
              </w:rPr>
              <w:t>2</w:t>
            </w:r>
            <w:r w:rsidRPr="00CC4172">
              <w:rPr>
                <w:b/>
                <w:color w:val="FFFFFF" w:themeColor="background1"/>
              </w:rPr>
              <w:t>:</w:t>
            </w:r>
            <w:r>
              <w:rPr>
                <w:b/>
                <w:color w:val="FFFFFF" w:themeColor="background1"/>
              </w:rPr>
              <w:t>00P</w:t>
            </w:r>
            <w:r w:rsidRPr="00CC4172">
              <w:rPr>
                <w:b/>
                <w:color w:val="FFFFFF" w:themeColor="background1"/>
              </w:rPr>
              <w:t xml:space="preserve">M 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548DD4" w:themeFill="text2" w:themeFillTint="99"/>
            <w:hideMark/>
          </w:tcPr>
          <w:p w14:paraId="293A4759" w14:textId="77777777" w:rsidR="004B7317" w:rsidRPr="00CC4172" w:rsidRDefault="004B7317" w:rsidP="004B7317">
            <w:pPr>
              <w:ind w:left="2520"/>
              <w:rPr>
                <w:b/>
                <w:color w:val="FFFFFF" w:themeColor="background1"/>
              </w:rPr>
            </w:pPr>
            <w:r w:rsidRPr="00CC4172">
              <w:rPr>
                <w:b/>
                <w:color w:val="FFFFFF" w:themeColor="background1"/>
              </w:rPr>
              <w:t> </w:t>
            </w:r>
          </w:p>
        </w:tc>
      </w:tr>
      <w:tr w:rsidR="00CC4172" w14:paraId="33243F47" w14:textId="77777777" w:rsidTr="00CC4172">
        <w:trPr>
          <w:trHeight w:val="322"/>
        </w:trPr>
        <w:tc>
          <w:tcPr>
            <w:tcW w:w="602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1E2D939" w14:textId="51260EF6" w:rsidR="00CC4172" w:rsidRDefault="009A349D" w:rsidP="009A349D">
            <w:bookmarkStart w:id="10" w:name="_Hlk7779854"/>
            <w:r>
              <w:rPr>
                <w:rFonts w:ascii="Calibri" w:hAnsi="Calibri" w:cs="Calibri"/>
                <w:color w:val="000000"/>
              </w:rPr>
              <w:t xml:space="preserve">Edge Analytics on Industrial Automation Real-Time Data with </w:t>
            </w:r>
            <w:proofErr w:type="spellStart"/>
            <w:r>
              <w:rPr>
                <w:rFonts w:ascii="Calibri" w:hAnsi="Calibri" w:cs="Calibri"/>
                <w:color w:val="000000"/>
              </w:rPr>
              <w:t>Hilscher's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netIOT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Edge Gateway </w:t>
            </w:r>
            <w:r>
              <w:rPr>
                <w:rFonts w:ascii="Calibri" w:hAnsi="Calibri" w:cs="Calibri"/>
                <w:color w:val="000000"/>
              </w:rPr>
              <w:t>R</w:t>
            </w:r>
            <w:r>
              <w:rPr>
                <w:rFonts w:ascii="Calibri" w:hAnsi="Calibri" w:cs="Calibri"/>
                <w:color w:val="000000"/>
              </w:rPr>
              <w:t>unning Informix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06B45293" w14:textId="2FE87C3E" w:rsidR="00CC4172" w:rsidRDefault="004B7317" w:rsidP="00CC4172">
            <w:pPr>
              <w:jc w:val="center"/>
            </w:pPr>
            <w:r>
              <w:t>2</w:t>
            </w:r>
            <w:r w:rsidR="00CC4172">
              <w:t>:</w:t>
            </w:r>
            <w:r>
              <w:t>00</w:t>
            </w:r>
            <w:r w:rsidR="00CC4172">
              <w:t xml:space="preserve"> – </w:t>
            </w:r>
            <w:r w:rsidR="009A349D">
              <w:t>3</w:t>
            </w:r>
            <w:r w:rsidR="00CC4172">
              <w:t>:</w:t>
            </w:r>
            <w:r w:rsidR="009A349D">
              <w:t>00</w:t>
            </w:r>
            <w:r w:rsidR="00CC4172">
              <w:t>PM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255E268C" w14:textId="773AEE9E" w:rsidR="009A349D" w:rsidRPr="009A349D" w:rsidRDefault="009A349D" w:rsidP="009A349D">
            <w:pPr>
              <w:rPr>
                <w:color w:val="000000"/>
              </w:rPr>
            </w:pPr>
            <w:r>
              <w:rPr>
                <w:color w:val="000000"/>
              </w:rPr>
              <w:t xml:space="preserve">      </w:t>
            </w:r>
            <w:r w:rsidRPr="009A349D">
              <w:rPr>
                <w:color w:val="000000"/>
              </w:rPr>
              <w:t>Craig Lentz</w:t>
            </w:r>
          </w:p>
          <w:p w14:paraId="1BD2503B" w14:textId="745D65FE" w:rsidR="009A349D" w:rsidRPr="009A349D" w:rsidRDefault="009A349D" w:rsidP="009A349D">
            <w:pPr>
              <w:rPr>
                <w:color w:val="000000"/>
              </w:rPr>
            </w:pPr>
            <w:r>
              <w:rPr>
                <w:color w:val="000000"/>
              </w:rPr>
              <w:t xml:space="preserve">      </w:t>
            </w:r>
            <w:bookmarkStart w:id="11" w:name="_GoBack"/>
            <w:bookmarkEnd w:id="11"/>
            <w:r w:rsidRPr="009A349D">
              <w:rPr>
                <w:color w:val="000000"/>
              </w:rPr>
              <w:t>Steve Olson</w:t>
            </w:r>
          </w:p>
          <w:p w14:paraId="4ED09656" w14:textId="66C12C6D" w:rsidR="00CC4172" w:rsidRDefault="00CC4172" w:rsidP="00CC4172">
            <w:pPr>
              <w:ind w:left="360"/>
            </w:pPr>
          </w:p>
        </w:tc>
      </w:tr>
      <w:bookmarkEnd w:id="0"/>
      <w:bookmarkEnd w:id="10"/>
      <w:tr w:rsidR="003A379F" w14:paraId="2B50AA49" w14:textId="77777777" w:rsidTr="0006086D">
        <w:trPr>
          <w:trHeight w:val="322"/>
        </w:trPr>
        <w:tc>
          <w:tcPr>
            <w:tcW w:w="602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4E505C6" w14:textId="77777777" w:rsidR="003A379F" w:rsidRDefault="003A379F" w:rsidP="0006086D">
            <w:pPr>
              <w:ind w:firstLine="243"/>
            </w:pPr>
            <w:r>
              <w:t>Q&amp;A and Closing Comment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011B38CD" w14:textId="219A9D11" w:rsidR="003A379F" w:rsidRDefault="009A349D" w:rsidP="0006086D">
            <w:pPr>
              <w:jc w:val="center"/>
            </w:pPr>
            <w:r>
              <w:t>3</w:t>
            </w:r>
            <w:r w:rsidR="003A379F">
              <w:t>:</w:t>
            </w:r>
            <w:r>
              <w:t>0</w:t>
            </w:r>
            <w:r w:rsidR="004B7317">
              <w:t>0</w:t>
            </w:r>
            <w:r w:rsidR="003A379F">
              <w:t xml:space="preserve"> – </w:t>
            </w:r>
            <w:r>
              <w:t>3</w:t>
            </w:r>
            <w:r w:rsidR="003A379F">
              <w:t>:</w:t>
            </w:r>
            <w:r>
              <w:t>3</w:t>
            </w:r>
            <w:r w:rsidR="003A379F">
              <w:t>0PM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0C5EC8F9" w14:textId="77777777" w:rsidR="003A379F" w:rsidRDefault="003A379F" w:rsidP="0006086D">
            <w:pPr>
              <w:ind w:left="360"/>
            </w:pPr>
            <w:r>
              <w:t> </w:t>
            </w:r>
          </w:p>
        </w:tc>
      </w:tr>
      <w:bookmarkEnd w:id="1"/>
    </w:tbl>
    <w:p w14:paraId="58BE68CB" w14:textId="77777777" w:rsidR="00FC0A47" w:rsidRPr="002E61AD" w:rsidRDefault="00FC0A47" w:rsidP="002E61AD">
      <w:pPr>
        <w:rPr>
          <w:sz w:val="20"/>
          <w:szCs w:val="20"/>
        </w:rPr>
      </w:pPr>
    </w:p>
    <w:sectPr w:rsidR="00FC0A47" w:rsidRPr="002E61AD" w:rsidSect="004B731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7B5B6F"/>
    <w:multiLevelType w:val="hybridMultilevel"/>
    <w:tmpl w:val="0CB873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6C25FD"/>
    <w:multiLevelType w:val="multilevel"/>
    <w:tmpl w:val="146824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4FC7750"/>
    <w:multiLevelType w:val="hybridMultilevel"/>
    <w:tmpl w:val="1F5086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6942B1"/>
    <w:multiLevelType w:val="hybridMultilevel"/>
    <w:tmpl w:val="708652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AB6A3A"/>
    <w:multiLevelType w:val="hybridMultilevel"/>
    <w:tmpl w:val="1A3CC65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070363C"/>
    <w:multiLevelType w:val="multilevel"/>
    <w:tmpl w:val="A088F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0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cwMTEzNjCwMLM0MDFX0lEKTi0uzszPAykwrQUAIuF0giwAAAA="/>
  </w:docVars>
  <w:rsids>
    <w:rsidRoot w:val="00973416"/>
    <w:rsid w:val="00037227"/>
    <w:rsid w:val="0006678B"/>
    <w:rsid w:val="000847A3"/>
    <w:rsid w:val="000A2988"/>
    <w:rsid w:val="000E2DDA"/>
    <w:rsid w:val="00101E4F"/>
    <w:rsid w:val="00131FF1"/>
    <w:rsid w:val="0023292D"/>
    <w:rsid w:val="00257D81"/>
    <w:rsid w:val="00281BFC"/>
    <w:rsid w:val="002B0A33"/>
    <w:rsid w:val="002C6639"/>
    <w:rsid w:val="002E61AD"/>
    <w:rsid w:val="00327538"/>
    <w:rsid w:val="00353FA1"/>
    <w:rsid w:val="003A379F"/>
    <w:rsid w:val="003F2BCE"/>
    <w:rsid w:val="00412468"/>
    <w:rsid w:val="00455069"/>
    <w:rsid w:val="00465684"/>
    <w:rsid w:val="004B7317"/>
    <w:rsid w:val="004E0EE5"/>
    <w:rsid w:val="004E10C3"/>
    <w:rsid w:val="004E48F3"/>
    <w:rsid w:val="004F6874"/>
    <w:rsid w:val="005621A1"/>
    <w:rsid w:val="0058405D"/>
    <w:rsid w:val="00632DED"/>
    <w:rsid w:val="00636A27"/>
    <w:rsid w:val="006447F3"/>
    <w:rsid w:val="006B5332"/>
    <w:rsid w:val="006F5BD3"/>
    <w:rsid w:val="006F60D4"/>
    <w:rsid w:val="00772011"/>
    <w:rsid w:val="007A7837"/>
    <w:rsid w:val="00804E03"/>
    <w:rsid w:val="00807059"/>
    <w:rsid w:val="008404D8"/>
    <w:rsid w:val="008545A3"/>
    <w:rsid w:val="008D00B5"/>
    <w:rsid w:val="008D4BF0"/>
    <w:rsid w:val="008D6CA9"/>
    <w:rsid w:val="009076C4"/>
    <w:rsid w:val="0091369B"/>
    <w:rsid w:val="00957F39"/>
    <w:rsid w:val="00973416"/>
    <w:rsid w:val="00991B4F"/>
    <w:rsid w:val="009A349D"/>
    <w:rsid w:val="009D1A79"/>
    <w:rsid w:val="00A13C48"/>
    <w:rsid w:val="00A334B8"/>
    <w:rsid w:val="00A40B9A"/>
    <w:rsid w:val="00AD16FD"/>
    <w:rsid w:val="00B2319F"/>
    <w:rsid w:val="00B35C27"/>
    <w:rsid w:val="00B90473"/>
    <w:rsid w:val="00BE01F7"/>
    <w:rsid w:val="00C14DEE"/>
    <w:rsid w:val="00C63C3E"/>
    <w:rsid w:val="00C82A0C"/>
    <w:rsid w:val="00C836A3"/>
    <w:rsid w:val="00CC3833"/>
    <w:rsid w:val="00CC4172"/>
    <w:rsid w:val="00CF1925"/>
    <w:rsid w:val="00D4256D"/>
    <w:rsid w:val="00DC697C"/>
    <w:rsid w:val="00E02254"/>
    <w:rsid w:val="00E60CA3"/>
    <w:rsid w:val="00E666C6"/>
    <w:rsid w:val="00EF03DA"/>
    <w:rsid w:val="00F0071C"/>
    <w:rsid w:val="00F33AC0"/>
    <w:rsid w:val="00F440E5"/>
    <w:rsid w:val="00F46CBA"/>
    <w:rsid w:val="00F60805"/>
    <w:rsid w:val="00F91EA9"/>
    <w:rsid w:val="00FC0A47"/>
    <w:rsid w:val="00FC2C10"/>
    <w:rsid w:val="00FF70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67027C"/>
  <w15:docId w15:val="{E325CB8E-A2BD-45F1-B911-16D8B77321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3722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722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31FF1"/>
    <w:pPr>
      <w:spacing w:after="160" w:line="259" w:lineRule="auto"/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C0A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C0A4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07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5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0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9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6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8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25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1</Words>
  <Characters>103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sco Systems</Company>
  <LinksUpToDate>false</LinksUpToDate>
  <CharactersWithSpaces>1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mberly Splaine</dc:creator>
  <cp:lastModifiedBy>Shelly Clark</cp:lastModifiedBy>
  <cp:revision>2</cp:revision>
  <dcterms:created xsi:type="dcterms:W3CDTF">2019-05-06T21:06:00Z</dcterms:created>
  <dcterms:modified xsi:type="dcterms:W3CDTF">2019-05-06T21:06:00Z</dcterms:modified>
</cp:coreProperties>
</file>